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4A7F4" w14:textId="77777777" w:rsidR="00D66A32" w:rsidRDefault="00D66A32" w:rsidP="00D66A32">
      <w:pPr>
        <w:pStyle w:val="Heading3"/>
      </w:pPr>
      <w:r>
        <w:t>Input</w:t>
      </w:r>
    </w:p>
    <w:p w14:paraId="616BF915" w14:textId="77777777" w:rsidR="00D66A32" w:rsidRDefault="00D66A32" w:rsidP="00D66A32">
      <w:pPr>
        <w:pStyle w:val="ListParagraph"/>
        <w:numPr>
          <w:ilvl w:val="0"/>
          <w:numId w:val="45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6579EE24" w14:textId="77777777" w:rsidR="00D66A32" w:rsidRPr="009335C6" w:rsidRDefault="00D66A32" w:rsidP="00D66A32">
      <w:pPr>
        <w:pStyle w:val="ListParagraph"/>
        <w:numPr>
          <w:ilvl w:val="1"/>
          <w:numId w:val="45"/>
        </w:numPr>
        <w:rPr>
          <w:rFonts w:ascii="Consolas" w:hAnsi="Consolas"/>
          <w:b/>
          <w:noProof/>
        </w:rPr>
      </w:pPr>
      <w:r w:rsidRPr="001A619D">
        <w:rPr>
          <w:rFonts w:ascii="Consolas" w:hAnsi="Consolas"/>
          <w:b/>
          <w:noProof/>
        </w:rPr>
        <w:t>"</w:t>
      </w:r>
      <w:r w:rsidRPr="009335C6">
        <w:rPr>
          <w:rFonts w:ascii="Consolas" w:hAnsi="Consolas"/>
          <w:b/>
          <w:noProof/>
        </w:rPr>
        <w:t>End</w:t>
      </w:r>
      <w:r w:rsidRPr="001A619D">
        <w:rPr>
          <w:rFonts w:ascii="Consolas" w:hAnsi="Consolas"/>
          <w:b/>
          <w:noProof/>
        </w:rPr>
        <w:t>"</w:t>
      </w:r>
    </w:p>
    <w:p w14:paraId="11B1D0B8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6DA0DD10" w14:textId="0458669A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210C62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4F4D8DD2" w14:textId="6F1CEE5B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 w:rsidR="00210C62">
        <w:rPr>
          <w:rFonts w:ascii="Consolas" w:hAnsi="Consolas"/>
          <w:b/>
          <w:noProof/>
        </w:rPr>
        <w:t>Start {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6D46976A" w14:textId="77777777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482BAD73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EB6E53E" w14:textId="5A04465E" w:rsidR="00D66A32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305ED97B" w14:textId="26081268" w:rsidR="00D66A32" w:rsidRDefault="00D66A32" w:rsidP="00D66A32">
      <w:pPr>
        <w:pStyle w:val="Heading3"/>
      </w:pPr>
      <w:r>
        <w:t>Output</w:t>
      </w:r>
    </w:p>
    <w:p w14:paraId="41CA016D" w14:textId="77777777" w:rsidR="00D66A32" w:rsidRDefault="00D66A32" w:rsidP="00D66A32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9642AF1" w14:textId="2BADEE51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</w:rPr>
        <w:t>Tru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4A9C6148" w14:textId="76C6E820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als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04028539" w14:textId="26C186FC" w:rsidR="00BA0AE1" w:rsidRPr="001A619D" w:rsidRDefault="00BA0AE1" w:rsidP="00BA0AE1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21870C61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FBDA0A3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8C8919D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5FDA5E1F" w14:textId="77777777" w:rsidTr="006B70BA">
        <w:trPr>
          <w:trHeight w:val="809"/>
        </w:trPr>
        <w:tc>
          <w:tcPr>
            <w:tcW w:w="5070" w:type="dxa"/>
          </w:tcPr>
          <w:p w14:paraId="54F29EA2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7ABC8BEF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E513CE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7D9AEF31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3BD71340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50A602E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3A18AE10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4516604B" w14:textId="77777777" w:rsidTr="006B70BA">
        <w:trPr>
          <w:trHeight w:val="809"/>
        </w:trPr>
        <w:tc>
          <w:tcPr>
            <w:tcW w:w="5070" w:type="dxa"/>
          </w:tcPr>
          <w:p w14:paraId="6B3B990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*S0ftUni is the B3St Plac3**</w:t>
            </w:r>
          </w:p>
          <w:p w14:paraId="686A49A1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Translate 2 o</w:t>
            </w:r>
          </w:p>
          <w:p w14:paraId="5097863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Includes best</w:t>
            </w:r>
          </w:p>
          <w:p w14:paraId="6004FF4A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Start the</w:t>
            </w:r>
          </w:p>
          <w:p w14:paraId="3AC297C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Lowercase</w:t>
            </w:r>
          </w:p>
          <w:p w14:paraId="56452AE5" w14:textId="4C394A3F" w:rsidR="0033154E" w:rsidRPr="00CD093F" w:rsidRDefault="0033154E" w:rsidP="0033154E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 xml:space="preserve">FindIndex </w:t>
            </w:r>
            <w:r w:rsidR="00CD093F">
              <w:rPr>
                <w:rFonts w:ascii="Consolas" w:hAnsi="Consolas"/>
                <w:noProof/>
              </w:rPr>
              <w:t>p</w:t>
            </w:r>
          </w:p>
          <w:p w14:paraId="368B7439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Remove 2 7</w:t>
            </w:r>
          </w:p>
          <w:p w14:paraId="47D0CDEF" w14:textId="1EF6912A" w:rsidR="00BA0AE1" w:rsidRPr="00123960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End</w:t>
            </w:r>
          </w:p>
        </w:tc>
        <w:tc>
          <w:tcPr>
            <w:tcW w:w="5243" w:type="dxa"/>
          </w:tcPr>
          <w:p w14:paraId="567AB8F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3D17FD7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5C633DC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6645F80C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2549CEC2" w14:textId="43E68239" w:rsidR="0033154E" w:rsidRPr="00417FF1" w:rsidRDefault="00417FF1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>
              <w:rPr>
                <w:rFonts w:ascii="Consolas" w:hAnsi="Consolas"/>
                <w:noProof/>
                <w:szCs w:val="24"/>
                <w:lang w:val="bg-BG"/>
              </w:rPr>
              <w:t>21</w:t>
            </w:r>
          </w:p>
          <w:p w14:paraId="1A0ECE8B" w14:textId="1B8DBF9F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06790720" w14:textId="0EA11A82" w:rsidR="00BA0AE1" w:rsidRPr="003C2AF7" w:rsidRDefault="00BA0AE1" w:rsidP="00BA0AE1">
      <w:pPr>
        <w:pStyle w:val="Heading3"/>
        <w:rPr>
          <w:noProof/>
        </w:rPr>
      </w:pPr>
      <w:r>
        <w:rPr>
          <w:noProof/>
        </w:rPr>
        <w:t xml:space="preserve">JS </w:t>
      </w:r>
      <w:r w:rsidR="00B809CE">
        <w:rPr>
          <w:lang w:val="en-GB"/>
        </w:rPr>
        <w:t>Examples</w:t>
      </w:r>
    </w:p>
    <w:p w14:paraId="6C12FCFC" w14:textId="6A5EEBF0" w:rsidR="00BA0AE1" w:rsidRPr="00F214D3" w:rsidRDefault="00BA0AE1" w:rsidP="00BA0AE1">
      <w:pPr>
        <w:rPr>
          <w:b/>
          <w:bCs/>
        </w:rPr>
      </w:pPr>
      <w:r>
        <w:t xml:space="preserve">The input will be provided as an </w:t>
      </w:r>
      <w:r w:rsidRPr="00BA0AE1">
        <w:rPr>
          <w:bCs/>
        </w:rPr>
        <w:t>array of strings</w:t>
      </w:r>
      <w:r>
        <w:rPr>
          <w:bCs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1CB6CA7F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2F804FC0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68804A7F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6D1E751F" w14:textId="77777777" w:rsidTr="006B70BA">
        <w:trPr>
          <w:trHeight w:val="2349"/>
        </w:trPr>
        <w:tc>
          <w:tcPr>
            <w:tcW w:w="5070" w:type="dxa"/>
          </w:tcPr>
          <w:p w14:paraId="2B83343E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lastRenderedPageBreak/>
              <w:t>(["//Thi5 I5 MY 5trING!//",</w:t>
            </w:r>
          </w:p>
          <w:p w14:paraId="6377FAA6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Translate 5 s",</w:t>
            </w:r>
          </w:p>
          <w:p w14:paraId="0CD7A121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Includes string",</w:t>
            </w:r>
          </w:p>
          <w:p w14:paraId="474D14E7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Start //This",</w:t>
            </w:r>
          </w:p>
          <w:p w14:paraId="7327B84F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Lowercase",</w:t>
            </w:r>
          </w:p>
          <w:p w14:paraId="55D69919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FindIndex i",</w:t>
            </w:r>
          </w:p>
          <w:p w14:paraId="24BC2B3A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Remove 0 10",</w:t>
            </w:r>
          </w:p>
          <w:p w14:paraId="61D30D0F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End"])</w:t>
            </w:r>
          </w:p>
        </w:tc>
        <w:tc>
          <w:tcPr>
            <w:tcW w:w="5243" w:type="dxa"/>
          </w:tcPr>
          <w:p w14:paraId="78A8F31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048339EA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39517716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5525FD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4343EB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23577489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00E4AD84" w14:textId="77777777" w:rsidTr="006B70BA">
        <w:trPr>
          <w:trHeight w:val="2349"/>
        </w:trPr>
        <w:tc>
          <w:tcPr>
            <w:tcW w:w="5070" w:type="dxa"/>
          </w:tcPr>
          <w:p w14:paraId="44801FC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>
              <w:rPr>
                <w:rFonts w:ascii="Consolas" w:hAnsi="Consolas"/>
                <w:noProof/>
              </w:rPr>
              <w:t>[</w:t>
            </w: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250A091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ranslate 2 o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6A2C8AC7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49D4E5A9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art th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77B6E6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Lowercas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547D989" w14:textId="1A735D69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FindIndex </w:t>
            </w:r>
            <w:r w:rsidR="00CD093F">
              <w:rPr>
                <w:rFonts w:ascii="Consolas" w:hAnsi="Consolas"/>
                <w:noProof/>
              </w:rPr>
              <w:t>p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50712E5E" w14:textId="6CAB4D2A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 w:rsidR="0033154E">
              <w:rPr>
                <w:rFonts w:ascii="Consolas" w:hAnsi="Consolas"/>
                <w:noProof/>
              </w:rPr>
              <w:t xml:space="preserve">Remove 2 </w:t>
            </w:r>
            <w:r>
              <w:rPr>
                <w:rFonts w:ascii="Consolas" w:hAnsi="Consolas"/>
                <w:noProof/>
              </w:rPr>
              <w:t>7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10C9E92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"])</w:t>
            </w:r>
          </w:p>
        </w:tc>
        <w:tc>
          <w:tcPr>
            <w:tcW w:w="5243" w:type="dxa"/>
          </w:tcPr>
          <w:p w14:paraId="38E5A52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5CFEDC4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385598B0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46CF6C4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E7ADA6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-1</w:t>
            </w:r>
          </w:p>
          <w:p w14:paraId="72F01F10" w14:textId="6A199B19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2F0A4198" w:rsidR="00640502" w:rsidRPr="00BA0AE1" w:rsidRDefault="00640502" w:rsidP="00BA0AE1"/>
    <w:sectPr w:rsidR="00640502" w:rsidRPr="00BA0AE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756AC" w14:textId="77777777" w:rsidR="00152F38" w:rsidRDefault="00152F38" w:rsidP="008068A2">
      <w:pPr>
        <w:spacing w:after="0" w:line="240" w:lineRule="auto"/>
      </w:pPr>
      <w:r>
        <w:separator/>
      </w:r>
    </w:p>
  </w:endnote>
  <w:endnote w:type="continuationSeparator" w:id="0">
    <w:p w14:paraId="480C4B61" w14:textId="77777777" w:rsidR="00152F38" w:rsidRDefault="00152F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E07C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66A32" w:rsidRPr="00D66A3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E07C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66A32" w:rsidRPr="00D66A3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C28FC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C6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C6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C28FC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C6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C6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39F28" w14:textId="77777777" w:rsidR="00152F38" w:rsidRDefault="00152F38" w:rsidP="008068A2">
      <w:pPr>
        <w:spacing w:after="0" w:line="240" w:lineRule="auto"/>
      </w:pPr>
      <w:r>
        <w:separator/>
      </w:r>
    </w:p>
  </w:footnote>
  <w:footnote w:type="continuationSeparator" w:id="0">
    <w:p w14:paraId="6060F696" w14:textId="77777777" w:rsidR="00152F38" w:rsidRDefault="00152F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20"/>
  </w:num>
  <w:num w:numId="41">
    <w:abstractNumId w:val="25"/>
  </w:num>
  <w:num w:numId="42">
    <w:abstractNumId w:val="21"/>
  </w:num>
  <w:num w:numId="43">
    <w:abstractNumId w:val="23"/>
  </w:num>
  <w:num w:numId="44">
    <w:abstractNumId w:val="16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E0NjE1MDMys7BU0lEKTi0uzszPAykwqgUAnRnl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75B9"/>
    <w:rsid w:val="00142C75"/>
    <w:rsid w:val="001449E8"/>
    <w:rsid w:val="00152F38"/>
    <w:rsid w:val="001619DF"/>
    <w:rsid w:val="00164CDC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202683"/>
    <w:rsid w:val="00210C6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38B"/>
    <w:rsid w:val="002C539D"/>
    <w:rsid w:val="002C71C6"/>
    <w:rsid w:val="002D07CA"/>
    <w:rsid w:val="002E66E8"/>
    <w:rsid w:val="00305122"/>
    <w:rsid w:val="003230CF"/>
    <w:rsid w:val="003315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AF7"/>
    <w:rsid w:val="003D40D1"/>
    <w:rsid w:val="003E1013"/>
    <w:rsid w:val="003E167F"/>
    <w:rsid w:val="003E2A3C"/>
    <w:rsid w:val="003E2F33"/>
    <w:rsid w:val="003E6BFB"/>
    <w:rsid w:val="003F1864"/>
    <w:rsid w:val="0041081C"/>
    <w:rsid w:val="00417FF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598"/>
    <w:rsid w:val="006640AE"/>
    <w:rsid w:val="00670041"/>
    <w:rsid w:val="00671FE2"/>
    <w:rsid w:val="00686C0C"/>
    <w:rsid w:val="00687182"/>
    <w:rsid w:val="00695634"/>
    <w:rsid w:val="006A133B"/>
    <w:rsid w:val="006A2531"/>
    <w:rsid w:val="006D239A"/>
    <w:rsid w:val="006E1302"/>
    <w:rsid w:val="006E2245"/>
    <w:rsid w:val="006E55B4"/>
    <w:rsid w:val="006E7E50"/>
    <w:rsid w:val="00700060"/>
    <w:rsid w:val="00704432"/>
    <w:rsid w:val="007051DF"/>
    <w:rsid w:val="00724DA4"/>
    <w:rsid w:val="00763912"/>
    <w:rsid w:val="00773D18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37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C9"/>
    <w:rsid w:val="00A202E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CE"/>
    <w:rsid w:val="00B86AF3"/>
    <w:rsid w:val="00B9309B"/>
    <w:rsid w:val="00BA0AE1"/>
    <w:rsid w:val="00BA1F40"/>
    <w:rsid w:val="00BA4820"/>
    <w:rsid w:val="00BB05FA"/>
    <w:rsid w:val="00BB2FFF"/>
    <w:rsid w:val="00BB5B10"/>
    <w:rsid w:val="00BC56D6"/>
    <w:rsid w:val="00BE399E"/>
    <w:rsid w:val="00BF1775"/>
    <w:rsid w:val="00BF201D"/>
    <w:rsid w:val="00C0490B"/>
    <w:rsid w:val="00C07814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093F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66A3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4D3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92B53-9FB2-4075-B225-8DF752B2D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</cp:revision>
  <cp:lastPrinted>2015-10-26T22:35:00Z</cp:lastPrinted>
  <dcterms:created xsi:type="dcterms:W3CDTF">2021-06-24T08:03:00Z</dcterms:created>
  <dcterms:modified xsi:type="dcterms:W3CDTF">2022-04-03T07:16:00Z</dcterms:modified>
  <cp:category>computer programming;programming;software development;software engineering</cp:category>
</cp:coreProperties>
</file>